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For immediate release:</w:t>
      </w: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September 5, 2017</w:t>
      </w:r>
    </w:p>
    <w:p w:rsidR="00813833" w:rsidRPr="00813833" w:rsidRDefault="00813833" w:rsidP="00813833">
      <w:pPr>
        <w:spacing w:after="0" w:line="240" w:lineRule="auto"/>
        <w:rPr>
          <w:rFonts w:ascii="Arial" w:eastAsia="Times New Roman" w:hAnsi="Arial" w:cs="Arial"/>
          <w:color w:val="000000"/>
          <w:sz w:val="24"/>
          <w:szCs w:val="24"/>
        </w:rPr>
      </w:pP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b/>
          <w:bCs/>
          <w:color w:val="000000"/>
          <w:sz w:val="24"/>
          <w:szCs w:val="24"/>
        </w:rPr>
        <w:t>Girl Scout Troop Earns Silver Award with Garden Project at Ranch View Middle School</w:t>
      </w:r>
    </w:p>
    <w:p w:rsidR="00813833" w:rsidRPr="00813833" w:rsidRDefault="00813833" w:rsidP="00813833">
      <w:pPr>
        <w:spacing w:after="0" w:line="240" w:lineRule="auto"/>
        <w:rPr>
          <w:rFonts w:ascii="Arial" w:eastAsia="Times New Roman" w:hAnsi="Arial" w:cs="Arial"/>
          <w:color w:val="000000"/>
          <w:sz w:val="24"/>
          <w:szCs w:val="24"/>
        </w:rPr>
      </w:pP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Highlands, Colo. -- Girl Scouts Troop 3505, a group of four Cadettes in Highlands Ranch, Colorado, earned their Silver Award by creating and completing a community garden at Ranch View Middle School on June 29, 2017. </w:t>
      </w:r>
      <w:r w:rsidR="00440CA0">
        <w:rPr>
          <w:rFonts w:ascii="Arial" w:eastAsia="Times New Roman" w:hAnsi="Arial" w:cs="Arial"/>
          <w:color w:val="000000"/>
          <w:sz w:val="24"/>
          <w:szCs w:val="24"/>
        </w:rPr>
        <w:t xml:space="preserve"> The Silver Award is the highest award at the Cadette level.</w:t>
      </w:r>
    </w:p>
    <w:p w:rsidR="00813833" w:rsidRPr="00813833" w:rsidRDefault="00813833" w:rsidP="00813833">
      <w:pPr>
        <w:spacing w:after="0" w:line="240" w:lineRule="auto"/>
        <w:rPr>
          <w:rFonts w:ascii="Arial" w:eastAsia="Times New Roman" w:hAnsi="Arial" w:cs="Arial"/>
          <w:color w:val="000000"/>
          <w:sz w:val="24"/>
          <w:szCs w:val="24"/>
        </w:rPr>
      </w:pP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For the</w:t>
      </w:r>
      <w:r w:rsidR="00251F9D">
        <w:rPr>
          <w:rFonts w:ascii="Arial" w:eastAsia="Times New Roman" w:hAnsi="Arial" w:cs="Arial"/>
          <w:color w:val="000000"/>
          <w:sz w:val="24"/>
          <w:szCs w:val="24"/>
        </w:rPr>
        <w:t xml:space="preserve"> troop of four girls: Elise Car</w:t>
      </w:r>
      <w:bookmarkStart w:id="0" w:name="_GoBack"/>
      <w:bookmarkEnd w:id="0"/>
      <w:r w:rsidRPr="00813833">
        <w:rPr>
          <w:rFonts w:ascii="Arial" w:eastAsia="Times New Roman" w:hAnsi="Arial" w:cs="Arial"/>
          <w:color w:val="000000"/>
          <w:sz w:val="24"/>
          <w:szCs w:val="24"/>
        </w:rPr>
        <w:t>y, 14; Emily Lucker, 14; Abby Ulrich, 14; and Madison Weitzel, 14; the project was more than a year and a half in the planning, and it will make a lasting contribution to the middle school where they attended and the community of Highlands Ranch. </w:t>
      </w:r>
      <w:r w:rsidR="00440CA0">
        <w:rPr>
          <w:rFonts w:ascii="Arial" w:eastAsia="Times New Roman" w:hAnsi="Arial" w:cs="Arial"/>
          <w:color w:val="000000"/>
          <w:sz w:val="24"/>
          <w:szCs w:val="24"/>
        </w:rPr>
        <w:t>The girls are now freshman students at nearby ThunderRidge High School.</w:t>
      </w:r>
    </w:p>
    <w:p w:rsidR="00813833" w:rsidRPr="00813833" w:rsidRDefault="00813833" w:rsidP="00813833">
      <w:pPr>
        <w:spacing w:after="0" w:line="240" w:lineRule="auto"/>
        <w:rPr>
          <w:rFonts w:ascii="Arial" w:eastAsia="Times New Roman" w:hAnsi="Arial" w:cs="Arial"/>
          <w:color w:val="000000"/>
          <w:sz w:val="24"/>
          <w:szCs w:val="24"/>
        </w:rPr>
      </w:pP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The project included budgeting and raising funds to revamp the space; working with a local nursery to design a garden layout; providing 20 xeriscape plants for the garden site; working with Douglas County schools and Girl Scouts of Colorado to obtain the appropriate approvals to work at the site; and providing and completing all the labor to install the new garden.  These tasks included weeding, tilling, planting, and mulching the outdoor garden space. </w:t>
      </w:r>
    </w:p>
    <w:p w:rsidR="00813833" w:rsidRPr="00813833" w:rsidRDefault="00813833" w:rsidP="00813833">
      <w:pPr>
        <w:spacing w:after="0" w:line="240" w:lineRule="auto"/>
        <w:rPr>
          <w:rFonts w:ascii="Arial" w:eastAsia="Times New Roman" w:hAnsi="Arial" w:cs="Arial"/>
          <w:color w:val="000000"/>
          <w:sz w:val="24"/>
          <w:szCs w:val="24"/>
        </w:rPr>
      </w:pP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The girls created the space in hopes that it can be used as an outdoor classroom and community space for Ranch View.  In addition, the four girls have continued to work with a teacher sponsor, Ann Rhinehart, at Ranch View Middle School to create a garden club to sustain it into the future.</w:t>
      </w:r>
    </w:p>
    <w:p w:rsidR="00813833" w:rsidRPr="00813833" w:rsidRDefault="00813833" w:rsidP="00813833">
      <w:pPr>
        <w:spacing w:after="0" w:line="240" w:lineRule="auto"/>
        <w:rPr>
          <w:rFonts w:ascii="Arial" w:eastAsia="Times New Roman" w:hAnsi="Arial" w:cs="Arial"/>
          <w:color w:val="000000"/>
          <w:sz w:val="24"/>
          <w:szCs w:val="24"/>
        </w:rPr>
      </w:pP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Highlands Garden Center, 8080 S. Holly St., in Centennial, helped the girls plan the design.  Holter Landscaping &amp; Construction in Highlands Ranch donated mulch for the garden.</w:t>
      </w:r>
    </w:p>
    <w:p w:rsidR="00813833" w:rsidRPr="00813833" w:rsidRDefault="00813833" w:rsidP="00813833">
      <w:pPr>
        <w:spacing w:after="0" w:line="240" w:lineRule="auto"/>
        <w:rPr>
          <w:rFonts w:ascii="Arial" w:eastAsia="Times New Roman" w:hAnsi="Arial" w:cs="Arial"/>
          <w:color w:val="000000"/>
          <w:sz w:val="24"/>
          <w:szCs w:val="24"/>
        </w:rPr>
      </w:pP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For more information on the project, contact</w:t>
      </w:r>
      <w:r w:rsidR="00440CA0">
        <w:rPr>
          <w:rFonts w:ascii="Arial" w:eastAsia="Times New Roman" w:hAnsi="Arial" w:cs="Arial"/>
          <w:color w:val="000000"/>
          <w:sz w:val="24"/>
          <w:szCs w:val="24"/>
        </w:rPr>
        <w:t xml:space="preserve"> Girl Scout</w:t>
      </w:r>
      <w:r w:rsidRPr="00813833">
        <w:rPr>
          <w:rFonts w:ascii="Arial" w:eastAsia="Times New Roman" w:hAnsi="Arial" w:cs="Arial"/>
          <w:color w:val="000000"/>
          <w:sz w:val="24"/>
          <w:szCs w:val="24"/>
        </w:rPr>
        <w:t xml:space="preserve"> Troop</w:t>
      </w:r>
      <w:r w:rsidR="00440CA0">
        <w:rPr>
          <w:rFonts w:ascii="Arial" w:eastAsia="Times New Roman" w:hAnsi="Arial" w:cs="Arial"/>
          <w:color w:val="000000"/>
          <w:sz w:val="24"/>
          <w:szCs w:val="24"/>
        </w:rPr>
        <w:t xml:space="preserve"> 3505</w:t>
      </w:r>
      <w:r w:rsidRPr="00813833">
        <w:rPr>
          <w:rFonts w:ascii="Arial" w:eastAsia="Times New Roman" w:hAnsi="Arial" w:cs="Arial"/>
          <w:color w:val="000000"/>
          <w:sz w:val="24"/>
          <w:szCs w:val="24"/>
        </w:rPr>
        <w:t xml:space="preserve"> Leaders Danica Lucker at 303-791-0835, or C</w:t>
      </w:r>
      <w:r w:rsidR="00440CA0">
        <w:rPr>
          <w:rFonts w:ascii="Arial" w:eastAsia="Times New Roman" w:hAnsi="Arial" w:cs="Arial"/>
          <w:color w:val="000000"/>
          <w:sz w:val="24"/>
          <w:szCs w:val="24"/>
        </w:rPr>
        <w:t>arolee Weitzel at 303-470-3978; or Tanner Fitch, principal at Ranch View Middle School, 303-387-2300.</w:t>
      </w:r>
    </w:p>
    <w:p w:rsidR="00813833" w:rsidRPr="00813833" w:rsidRDefault="00813833" w:rsidP="00813833">
      <w:pPr>
        <w:spacing w:after="0" w:line="240" w:lineRule="auto"/>
        <w:rPr>
          <w:rFonts w:ascii="Arial" w:eastAsia="Times New Roman" w:hAnsi="Arial" w:cs="Arial"/>
          <w:color w:val="000000"/>
          <w:sz w:val="24"/>
          <w:szCs w:val="24"/>
        </w:rPr>
      </w:pPr>
    </w:p>
    <w:p w:rsidR="00813833" w:rsidRPr="00813833" w:rsidRDefault="00813833" w:rsidP="00813833">
      <w:pPr>
        <w:spacing w:after="0" w:line="240" w:lineRule="auto"/>
        <w:rPr>
          <w:rFonts w:ascii="Arial" w:eastAsia="Times New Roman" w:hAnsi="Arial" w:cs="Arial"/>
          <w:color w:val="000000"/>
          <w:sz w:val="24"/>
          <w:szCs w:val="24"/>
        </w:rPr>
      </w:pPr>
      <w:r w:rsidRPr="00813833">
        <w:rPr>
          <w:rFonts w:ascii="Arial" w:eastAsia="Times New Roman" w:hAnsi="Arial" w:cs="Arial"/>
          <w:color w:val="000000"/>
          <w:sz w:val="24"/>
          <w:szCs w:val="24"/>
        </w:rPr>
        <w:t>###</w:t>
      </w:r>
    </w:p>
    <w:p w:rsidR="005D2FD3" w:rsidRPr="00813833" w:rsidRDefault="00251F9D" w:rsidP="00813833"/>
    <w:sectPr w:rsidR="005D2FD3" w:rsidRPr="008138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NLQwNzMxt7A0M7BU0lEKTi0uzszPAykwrgUArUU4bCwAAAA="/>
  </w:docVars>
  <w:rsids>
    <w:rsidRoot w:val="0017607B"/>
    <w:rsid w:val="0017607B"/>
    <w:rsid w:val="00251F9D"/>
    <w:rsid w:val="002A7A1D"/>
    <w:rsid w:val="002D3901"/>
    <w:rsid w:val="00440CA0"/>
    <w:rsid w:val="007F3710"/>
    <w:rsid w:val="00813833"/>
    <w:rsid w:val="00CA3C5F"/>
    <w:rsid w:val="00D83CAB"/>
    <w:rsid w:val="00E86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4630B"/>
  <w15:chartTrackingRefBased/>
  <w15:docId w15:val="{23B408F7-8F4C-47D6-A47E-08C70E598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383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138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4359595">
      <w:bodyDiv w:val="1"/>
      <w:marLeft w:val="0"/>
      <w:marRight w:val="0"/>
      <w:marTop w:val="0"/>
      <w:marBottom w:val="0"/>
      <w:divBdr>
        <w:top w:val="none" w:sz="0" w:space="0" w:color="auto"/>
        <w:left w:val="none" w:sz="0" w:space="0" w:color="auto"/>
        <w:bottom w:val="none" w:sz="0" w:space="0" w:color="auto"/>
        <w:right w:val="none" w:sz="0" w:space="0" w:color="auto"/>
      </w:divBdr>
      <w:divsChild>
        <w:div w:id="608590799">
          <w:marLeft w:val="0"/>
          <w:marRight w:val="0"/>
          <w:marTop w:val="0"/>
          <w:marBottom w:val="0"/>
          <w:divBdr>
            <w:top w:val="none" w:sz="0" w:space="0" w:color="auto"/>
            <w:left w:val="none" w:sz="0" w:space="0" w:color="auto"/>
            <w:bottom w:val="none" w:sz="0" w:space="0" w:color="auto"/>
            <w:right w:val="none" w:sz="0" w:space="0" w:color="auto"/>
          </w:divBdr>
        </w:div>
        <w:div w:id="11914530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ca Lucker</dc:creator>
  <cp:keywords/>
  <dc:description/>
  <cp:lastModifiedBy>Danica Lucker</cp:lastModifiedBy>
  <cp:revision>6</cp:revision>
  <dcterms:created xsi:type="dcterms:W3CDTF">2017-09-05T19:04:00Z</dcterms:created>
  <dcterms:modified xsi:type="dcterms:W3CDTF">2017-09-20T00:57:00Z</dcterms:modified>
</cp:coreProperties>
</file>